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60DA6" w14:textId="220B48E3" w:rsidR="00BA0D2C" w:rsidRDefault="000071C4">
      <w:r w:rsidRPr="000071C4">
        <w:drawing>
          <wp:anchor distT="0" distB="0" distL="114300" distR="114300" simplePos="0" relativeHeight="251659264" behindDoc="0" locked="0" layoutInCell="1" allowOverlap="1" wp14:anchorId="4496B48B" wp14:editId="25F7FAFE">
            <wp:simplePos x="0" y="0"/>
            <wp:positionH relativeFrom="margin">
              <wp:align>center</wp:align>
            </wp:positionH>
            <wp:positionV relativeFrom="paragraph">
              <wp:posOffset>3535688</wp:posOffset>
            </wp:positionV>
            <wp:extent cx="6852213" cy="4032996"/>
            <wp:effectExtent l="0" t="0" r="6350" b="5715"/>
            <wp:wrapNone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2213" cy="40329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71C4">
        <w:drawing>
          <wp:anchor distT="0" distB="0" distL="114300" distR="114300" simplePos="0" relativeHeight="251658240" behindDoc="0" locked="0" layoutInCell="1" allowOverlap="1" wp14:anchorId="4E3D3889" wp14:editId="5469D703">
            <wp:simplePos x="0" y="0"/>
            <wp:positionH relativeFrom="margin">
              <wp:align>center</wp:align>
            </wp:positionH>
            <wp:positionV relativeFrom="paragraph">
              <wp:posOffset>-648929</wp:posOffset>
            </wp:positionV>
            <wp:extent cx="6814208" cy="4010628"/>
            <wp:effectExtent l="0" t="0" r="571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4208" cy="40106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A0D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jQxsDQxMgNiIyUdpeDU4uLM/DyQAsNaAG0hIBgsAAAA"/>
  </w:docVars>
  <w:rsids>
    <w:rsidRoot w:val="00F57843"/>
    <w:rsid w:val="000071C4"/>
    <w:rsid w:val="00AB48E8"/>
    <w:rsid w:val="00BA0D2C"/>
    <w:rsid w:val="00F57843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6893F"/>
  <w15:chartTrackingRefBased/>
  <w15:docId w15:val="{9CDE4CD3-FCE9-4D2D-BA71-E327D51D5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2</cp:revision>
  <dcterms:created xsi:type="dcterms:W3CDTF">2022-04-14T14:50:00Z</dcterms:created>
  <dcterms:modified xsi:type="dcterms:W3CDTF">2022-04-14T14:51:00Z</dcterms:modified>
</cp:coreProperties>
</file>